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CB5903" w14:textId="4C191803" w:rsidR="00DA77C3" w:rsidRP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32"/>
          <w:szCs w:val="32"/>
        </w:rPr>
      </w:pPr>
      <w:r w:rsidRPr="00DA77C3">
        <w:rPr>
          <w:rFonts w:ascii="Consolas" w:hAnsi="Consolas" w:cs="Consolas"/>
          <w:b/>
          <w:bCs/>
          <w:color w:val="7F0055"/>
          <w:sz w:val="32"/>
          <w:szCs w:val="32"/>
        </w:rPr>
        <w:t>TESTNG ANNOTATIONS:</w:t>
      </w:r>
    </w:p>
    <w:p w14:paraId="7281E18A" w14:textId="77777777" w:rsidR="00DA77C3" w:rsidRP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32"/>
          <w:szCs w:val="32"/>
        </w:rPr>
      </w:pPr>
    </w:p>
    <w:p w14:paraId="14668440" w14:textId="67C88D4E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estNGDemo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70BC536A" w14:textId="13E1E233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org.testng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annotation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*;</w:t>
      </w:r>
    </w:p>
    <w:p w14:paraId="03D90B96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estNGAnnotation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389E398F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2912E20A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BeforeTest</w:t>
      </w:r>
    </w:p>
    <w:p w14:paraId="54767139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beforeTe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5EE27E82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321C2329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Before Tes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C7D9EE1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A450669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513E0E8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BeforeClass</w:t>
      </w:r>
    </w:p>
    <w:p w14:paraId="26A7FA60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beforeClas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153D0367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60B847AE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Before Clas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8A2C012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6AF2E8F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999EA61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BeforeClass</w:t>
      </w:r>
    </w:p>
    <w:p w14:paraId="20C1818D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beforeSuit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3A93D0DF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53C0BBE6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Before Suit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3F54BEF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46EE073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CA56055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fterMethod</w:t>
      </w:r>
    </w:p>
    <w:p w14:paraId="6F6DA4CC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afterMetho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5C581321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39E2BDEB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After Metho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A9CAD8C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7BAB124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02AB7C0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</w:t>
      </w:r>
      <w:r>
        <w:rPr>
          <w:rFonts w:ascii="Consolas" w:hAnsi="Consolas" w:cs="Consolas"/>
          <w:color w:val="646464"/>
          <w:sz w:val="20"/>
          <w:szCs w:val="20"/>
          <w:shd w:val="clear" w:color="auto" w:fill="D4D4D4"/>
        </w:rPr>
        <w:t>BeforeMethod</w:t>
      </w:r>
    </w:p>
    <w:p w14:paraId="11D81C64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beforeMetho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2AC5E16D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0465D5D0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Before Metho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51C83D6A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09E8F5D6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92BBC8D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fterTest</w:t>
      </w:r>
    </w:p>
    <w:p w14:paraId="2DED54B3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afterTe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04D72AF3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4D977089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After Tes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5C523D1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6FBDFEB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7CA0FC9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fterClass</w:t>
      </w:r>
    </w:p>
    <w:p w14:paraId="1DCC94EC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afterClas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4C79E1CC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7AD8348F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After Clas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53654FE7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0B737CB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FE44FA5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AfterSuite</w:t>
      </w:r>
    </w:p>
    <w:p w14:paraId="34D0522C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afterSuit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36ED24AC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42A4A749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After Suit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1B27C54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7587010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16D015F1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est</w:t>
      </w:r>
    </w:p>
    <w:p w14:paraId="47E68967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Test1()</w:t>
      </w:r>
    </w:p>
    <w:p w14:paraId="72321FDD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07FD4D43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Test1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B89AD14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  <w:t>}</w:t>
      </w:r>
    </w:p>
    <w:p w14:paraId="0BC1926A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1C1A9E30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est</w:t>
      </w:r>
    </w:p>
    <w:p w14:paraId="44335B53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Test2()</w:t>
      </w:r>
    </w:p>
    <w:p w14:paraId="0143485D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0D3BB6A9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Test2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6DB1E94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5F30E70C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1BB3A2" w14:textId="721CA042" w:rsidR="004F05E0" w:rsidRDefault="00DA77C3" w:rsidP="00DA77C3"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1B624C6A" w14:textId="77777777" w:rsidR="00DA77C3" w:rsidRDefault="00DA77C3"/>
    <w:p w14:paraId="6094F6CA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Before Test</w:t>
      </w:r>
    </w:p>
    <w:p w14:paraId="4DCC8504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Before Class</w:t>
      </w:r>
    </w:p>
    <w:p w14:paraId="3A17B7EE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Before Suite</w:t>
      </w:r>
    </w:p>
    <w:p w14:paraId="3AF7F842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Before Method</w:t>
      </w:r>
    </w:p>
    <w:p w14:paraId="55FBCACD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est1</w:t>
      </w:r>
    </w:p>
    <w:p w14:paraId="379FF79C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fter Method</w:t>
      </w:r>
    </w:p>
    <w:p w14:paraId="0EEAED0C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Before Method</w:t>
      </w:r>
    </w:p>
    <w:p w14:paraId="6594A2E0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est2</w:t>
      </w:r>
    </w:p>
    <w:p w14:paraId="12394A16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fter Method</w:t>
      </w:r>
    </w:p>
    <w:p w14:paraId="3ADBF83F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fter Class</w:t>
      </w:r>
    </w:p>
    <w:p w14:paraId="23CF62F4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fter Test</w:t>
      </w:r>
    </w:p>
    <w:p w14:paraId="6613EADA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ASSED: Test1</w:t>
      </w:r>
    </w:p>
    <w:p w14:paraId="2525A096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ASSED: Test2</w:t>
      </w:r>
    </w:p>
    <w:p w14:paraId="2F8E69D8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F44A9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==============================================</w:t>
      </w:r>
    </w:p>
    <w:p w14:paraId="7E79BBEA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Default test</w:t>
      </w:r>
    </w:p>
    <w:p w14:paraId="1F2B0CE0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Tests run: 2, Failures: 0, Skips: 0</w:t>
      </w:r>
    </w:p>
    <w:p w14:paraId="5199B36F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==============================================</w:t>
      </w:r>
    </w:p>
    <w:p w14:paraId="10857CCC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115EEC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fter Suite</w:t>
      </w:r>
    </w:p>
    <w:p w14:paraId="71736224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88FA2F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==============================================</w:t>
      </w:r>
    </w:p>
    <w:p w14:paraId="0BF2C7B3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Default suite</w:t>
      </w:r>
    </w:p>
    <w:p w14:paraId="7BE3E3C8" w14:textId="77777777" w:rsidR="00DA77C3" w:rsidRDefault="00DA77C3" w:rsidP="00DA7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otal tests run: 2, Failures: 0, Skips: 0</w:t>
      </w:r>
    </w:p>
    <w:p w14:paraId="713A5982" w14:textId="70A673FA" w:rsidR="00DA77C3" w:rsidRDefault="00DA77C3" w:rsidP="00DA77C3">
      <w:r>
        <w:rPr>
          <w:rFonts w:ascii="Consolas" w:hAnsi="Consolas" w:cs="Consolas"/>
          <w:color w:val="000000"/>
          <w:sz w:val="20"/>
          <w:szCs w:val="20"/>
        </w:rPr>
        <w:t>===============================================</w:t>
      </w:r>
    </w:p>
    <w:sectPr w:rsidR="00DA77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tbA0AzKMDA0MLJV0lIJTi4sz8/NACgxrAfgV3ucsAAAA"/>
  </w:docVars>
  <w:rsids>
    <w:rsidRoot w:val="00C61A13"/>
    <w:rsid w:val="00212CD6"/>
    <w:rsid w:val="004F05E0"/>
    <w:rsid w:val="00911D67"/>
    <w:rsid w:val="00C61A13"/>
    <w:rsid w:val="00DA7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3783F"/>
  <w15:chartTrackingRefBased/>
  <w15:docId w15:val="{C62AACF1-93D1-4DE5-BF47-1959DC4DB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ya Shri.</dc:creator>
  <cp:keywords/>
  <dc:description/>
  <cp:lastModifiedBy>Vidya Shri.</cp:lastModifiedBy>
  <cp:revision>3</cp:revision>
  <dcterms:created xsi:type="dcterms:W3CDTF">2021-02-15T10:35:00Z</dcterms:created>
  <dcterms:modified xsi:type="dcterms:W3CDTF">2021-02-15T11:29:00Z</dcterms:modified>
</cp:coreProperties>
</file>